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gan Had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g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d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6 E North Ave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eg.w.hadl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708658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9/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